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anuar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3"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End w:id="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2-15T10:58:18Z</dcterms:created>
  <dcterms:modified xsi:type="dcterms:W3CDTF">2023-02-15T10: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anuary 2023</vt:lpwstr>
  </property>
</Properties>
</file>